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330"/>
        <w:gridCol w:w="1264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003C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6D35E712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62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47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52518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0446A2">
              <w:rPr>
                <w:rFonts w:eastAsia="Times New Roman" w:cstheme="minorHAnsi"/>
                <w:lang w:eastAsia="en-GB"/>
              </w:rPr>
              <w:t>task list in application to do list</w:t>
            </w:r>
          </w:p>
        </w:tc>
      </w:tr>
      <w:tr w:rsidR="00D64B03" w:rsidRPr="00F250B6" w14:paraId="649B340B" w14:textId="77777777" w:rsidTr="00003C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5B738FB1" w:rsidR="00D64B03" w:rsidRPr="000446A2" w:rsidRDefault="000446A2" w:rsidP="00772F1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/>
                <w:szCs w:val="28"/>
                <w:lang w:val="en-US" w:eastAsia="en-GB" w:bidi="th-TH"/>
              </w:rPr>
              <w:t>Man</w:t>
            </w:r>
          </w:p>
        </w:tc>
        <w:tc>
          <w:tcPr>
            <w:tcW w:w="262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6959AEC0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0AED5070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</w:t>
            </w:r>
            <w:r w:rsidR="00164D4D"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D64B03" w:rsidRPr="00F250B6" w14:paraId="4DF13AE2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12EC76D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task list in application to do list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003C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599A25D1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62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41DA7CD2" w:rsidR="00EA1C4E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01/256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5E19EA9F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2090B103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003CB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64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003CB1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18EE8798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</w:t>
            </w:r>
            <w:r>
              <w:rPr>
                <w:rFonts w:eastAsia="Times New Roman" w:cstheme="minorHAnsi"/>
                <w:lang w:eastAsia="en-GB"/>
              </w:rPr>
              <w:t xml:space="preserve"> firefox</w:t>
            </w:r>
            <w:r>
              <w:rPr>
                <w:rFonts w:eastAsia="Times New Roman" w:cstheme="minorHAnsi"/>
                <w:lang w:eastAsia="en-GB"/>
              </w:rPr>
              <w:t xml:space="preserve"> browser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5ACDA352" w:rsidR="00D64B03" w:rsidRPr="00C31646" w:rsidRDefault="00003CB1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Get link URL</w:t>
            </w:r>
          </w:p>
        </w:tc>
      </w:tr>
      <w:tr w:rsidR="00D64B03" w:rsidRPr="00F250B6" w14:paraId="583B9F31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51BB31D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6F1E275B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4" w:history="1">
              <w:r w:rsidRPr="00EB5C51">
                <w:rPr>
                  <w:rStyle w:val="a3"/>
                  <w:rFonts w:eastAsia="Times New Roman" w:cstheme="minorHAnsi"/>
                  <w:lang w:eastAsia="en-GB"/>
                </w:rPr>
                <w:t>Man</w:t>
              </w:r>
              <w:r w:rsidRPr="00EB5C51">
                <w:rPr>
                  <w:rStyle w:val="a3"/>
                  <w:rFonts w:eastAsia="Times New Roman" w:cstheme="minorHAnsi"/>
                  <w:lang w:eastAsia="en-GB"/>
                </w:rPr>
                <w:t>@gmail.com</w:t>
              </w:r>
            </w:hyperlink>
          </w:p>
        </w:tc>
      </w:tr>
      <w:tr w:rsidR="00D64B03" w:rsidRPr="00F250B6" w14:paraId="3812DF6A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1CDC61C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11D4809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6E4BF12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50713BEC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firefox browser</w:t>
            </w:r>
            <w:r>
              <w:rPr>
                <w:rFonts w:eastAsia="Times New Roman" w:cstheme="minorHAnsi"/>
                <w:lang w:eastAsia="en-GB"/>
              </w:rPr>
              <w:t xml:space="preserve">  </w:t>
            </w:r>
            <w:r w:rsidR="00F17C99">
              <w:rPr>
                <w:rFonts w:eastAsia="Times New Roman" w:cstheme="minorHAnsi"/>
                <w:lang w:eastAsia="en-GB"/>
              </w:rPr>
              <w:t>from website to 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5829B9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003CB1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2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5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003CB1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2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5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03CB1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42F32D6F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  <w:r w:rsidR="00003CB1">
              <w:rPr>
                <w:rFonts w:eastAsia="Times New Roman" w:cstheme="minorHAnsi"/>
                <w:lang w:eastAsia="en-GB"/>
              </w:rPr>
              <w:t>:8000</w:t>
            </w: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0C57EB04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2A2ACCF9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51FA2422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DB80921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3157F907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email</w:t>
            </w: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09DC1902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6232073B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14B2349A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4CEB59CB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2BEB25AD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p</w:t>
            </w:r>
            <w:r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AB908A5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344C4ACF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1398A5C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1C4B4727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7925B75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Click Submit</w:t>
            </w: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04D0B8B8" w:rsidR="00D64B03" w:rsidRPr="00F250B6" w:rsidRDefault="00003CB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6DDEC203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5DEB46A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</w:t>
            </w:r>
            <w:r w:rsidR="00003CB1">
              <w:rPr>
                <w:rFonts w:eastAsia="Times New Roman" w:cstheme="minorHAnsi"/>
                <w:lang w:eastAsia="en-GB"/>
              </w:rPr>
              <w:t>ss</w:t>
            </w:r>
          </w:p>
        </w:tc>
      </w:tr>
      <w:tr w:rsidR="00C60B1F" w:rsidRPr="00F250B6" w14:paraId="25204C2F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3E679" w14:textId="63176B08" w:rsidR="00C60B1F" w:rsidRPr="00F250B6" w:rsidRDefault="00C60B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8F45" w14:textId="1FC6FF88" w:rsidR="00C60B1F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DFF57" w14:textId="5968D88B" w:rsidR="00C60B1F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98C11" w14:textId="67C9B446" w:rsidR="00C60B1F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F2B63" w14:textId="0E7FAB86" w:rsidR="00C60B1F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27EC7008" w:rsidR="00D64B03" w:rsidRPr="00F250B6" w:rsidRDefault="00C60B1F" w:rsidP="00C60B1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E9B1D7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26482F4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465285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0910216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ADCCF17" w14:textId="77777777" w:rsidTr="00003CB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46CA022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841D7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0622C2E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1C4413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3A3DD7D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6B3DEFA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03CB1"/>
    <w:rsid w:val="000446A2"/>
    <w:rsid w:val="00164D4D"/>
    <w:rsid w:val="003563CE"/>
    <w:rsid w:val="00393168"/>
    <w:rsid w:val="00452A68"/>
    <w:rsid w:val="006938D0"/>
    <w:rsid w:val="00896110"/>
    <w:rsid w:val="00C31646"/>
    <w:rsid w:val="00C60B1F"/>
    <w:rsid w:val="00C841D7"/>
    <w:rsid w:val="00D64B03"/>
    <w:rsid w:val="00EA1C4E"/>
    <w:rsid w:val="00EC1064"/>
    <w:rsid w:val="00F17C9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03CB1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03C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7</cp:revision>
  <dcterms:created xsi:type="dcterms:W3CDTF">2019-01-01T07:14:00Z</dcterms:created>
  <dcterms:modified xsi:type="dcterms:W3CDTF">2022-01-19T05:14:00Z</dcterms:modified>
</cp:coreProperties>
</file>